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0460" w:rsidRDefault="006E0460" w:rsidP="006E0460">
      <w:pPr>
        <w:jc w:val="center"/>
        <w:rPr>
          <w:b/>
          <w:u w:val="single"/>
        </w:rPr>
      </w:pPr>
      <w:r>
        <w:rPr>
          <w:b/>
          <w:u w:val="single"/>
        </w:rPr>
        <w:t>Preliminary Product Production Plan for Execution on 11/</w:t>
      </w:r>
      <w:r w:rsidR="00B655D6">
        <w:rPr>
          <w:b/>
          <w:u w:val="single"/>
        </w:rPr>
        <w:t>08/2015</w:t>
      </w:r>
    </w:p>
    <w:p w:rsidR="006E0460" w:rsidRPr="006E0460" w:rsidRDefault="006E0460" w:rsidP="006E0460">
      <w:pPr>
        <w:jc w:val="center"/>
        <w:rPr>
          <w:b/>
        </w:rPr>
      </w:pPr>
      <w:r>
        <w:rPr>
          <w:b/>
        </w:rPr>
        <w:t>Due 1</w:t>
      </w:r>
      <w:r w:rsidR="0067247F">
        <w:rPr>
          <w:b/>
        </w:rPr>
        <w:t>1</w:t>
      </w:r>
      <w:r>
        <w:rPr>
          <w:b/>
        </w:rPr>
        <w:t>/</w:t>
      </w:r>
      <w:r w:rsidR="00B655D6">
        <w:rPr>
          <w:b/>
        </w:rPr>
        <w:t>04/2015</w:t>
      </w:r>
      <w:r w:rsidR="008C63CC">
        <w:rPr>
          <w:b/>
        </w:rPr>
        <w:t xml:space="preserve"> at 5:00pm</w:t>
      </w:r>
    </w:p>
    <w:p w:rsidR="006E0460" w:rsidRDefault="006E046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6E0460" w:rsidTr="006E0460">
        <w:tc>
          <w:tcPr>
            <w:tcW w:w="4788" w:type="dxa"/>
          </w:tcPr>
          <w:p w:rsidR="006E0460" w:rsidRPr="006E0460" w:rsidRDefault="006E0460">
            <w:pPr>
              <w:rPr>
                <w:b/>
              </w:rPr>
            </w:pPr>
            <w:r>
              <w:rPr>
                <w:b/>
              </w:rPr>
              <w:t>Team:</w:t>
            </w:r>
          </w:p>
        </w:tc>
        <w:tc>
          <w:tcPr>
            <w:tcW w:w="4788" w:type="dxa"/>
          </w:tcPr>
          <w:p w:rsidR="006E0460" w:rsidRDefault="00647E7A">
            <w:r>
              <w:t>6</w:t>
            </w:r>
          </w:p>
        </w:tc>
      </w:tr>
      <w:tr w:rsidR="006E0460" w:rsidTr="006E0460">
        <w:tc>
          <w:tcPr>
            <w:tcW w:w="4788" w:type="dxa"/>
          </w:tcPr>
          <w:p w:rsidR="006E0460" w:rsidRPr="006E0460" w:rsidRDefault="006E0460">
            <w:pPr>
              <w:rPr>
                <w:b/>
              </w:rPr>
            </w:pPr>
            <w:r>
              <w:rPr>
                <w:b/>
              </w:rPr>
              <w:t>Team Members:</w:t>
            </w:r>
          </w:p>
        </w:tc>
        <w:tc>
          <w:tcPr>
            <w:tcW w:w="4788" w:type="dxa"/>
          </w:tcPr>
          <w:p w:rsidR="006E0460" w:rsidRDefault="00647E7A">
            <w:r>
              <w:t>Kathryn Atherton</w:t>
            </w:r>
          </w:p>
        </w:tc>
      </w:tr>
      <w:tr w:rsidR="006E0460" w:rsidTr="006E0460">
        <w:tc>
          <w:tcPr>
            <w:tcW w:w="4788" w:type="dxa"/>
          </w:tcPr>
          <w:p w:rsidR="006E0460" w:rsidRDefault="006E0460"/>
        </w:tc>
        <w:tc>
          <w:tcPr>
            <w:tcW w:w="4788" w:type="dxa"/>
          </w:tcPr>
          <w:p w:rsidR="006E0460" w:rsidRDefault="00647E7A">
            <w:r>
              <w:t>Celine Chang</w:t>
            </w:r>
          </w:p>
        </w:tc>
      </w:tr>
      <w:tr w:rsidR="006E0460" w:rsidTr="006E0460">
        <w:tc>
          <w:tcPr>
            <w:tcW w:w="4788" w:type="dxa"/>
          </w:tcPr>
          <w:p w:rsidR="006E0460" w:rsidRDefault="006E0460"/>
        </w:tc>
        <w:tc>
          <w:tcPr>
            <w:tcW w:w="4788" w:type="dxa"/>
          </w:tcPr>
          <w:p w:rsidR="006E0460" w:rsidRDefault="00647E7A">
            <w:r>
              <w:t>Tony Hoch</w:t>
            </w:r>
          </w:p>
        </w:tc>
      </w:tr>
      <w:tr w:rsidR="006E0460" w:rsidTr="006E0460">
        <w:tc>
          <w:tcPr>
            <w:tcW w:w="4788" w:type="dxa"/>
          </w:tcPr>
          <w:p w:rsidR="006E0460" w:rsidRDefault="006E0460"/>
        </w:tc>
        <w:tc>
          <w:tcPr>
            <w:tcW w:w="4788" w:type="dxa"/>
          </w:tcPr>
          <w:p w:rsidR="006E0460" w:rsidRDefault="00647E7A">
            <w:r>
              <w:t xml:space="preserve">Sarah </w:t>
            </w:r>
            <w:proofErr w:type="spellStart"/>
            <w:r>
              <w:t>Reichstetter</w:t>
            </w:r>
            <w:proofErr w:type="spellEnd"/>
          </w:p>
        </w:tc>
      </w:tr>
      <w:tr w:rsidR="006E0460" w:rsidTr="006E0460">
        <w:tc>
          <w:tcPr>
            <w:tcW w:w="4788" w:type="dxa"/>
          </w:tcPr>
          <w:p w:rsidR="006E0460" w:rsidRDefault="006E0460"/>
        </w:tc>
        <w:tc>
          <w:tcPr>
            <w:tcW w:w="4788" w:type="dxa"/>
          </w:tcPr>
          <w:p w:rsidR="006E0460" w:rsidRDefault="00647E7A">
            <w:proofErr w:type="spellStart"/>
            <w:r>
              <w:t>Hongji</w:t>
            </w:r>
            <w:proofErr w:type="spellEnd"/>
            <w:r>
              <w:t xml:space="preserve"> Zhang</w:t>
            </w:r>
          </w:p>
        </w:tc>
      </w:tr>
    </w:tbl>
    <w:p w:rsidR="009F7162" w:rsidRDefault="009F7162"/>
    <w:p w:rsidR="006E0460" w:rsidRDefault="006E046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E0460" w:rsidTr="006E0460">
        <w:tc>
          <w:tcPr>
            <w:tcW w:w="9576" w:type="dxa"/>
            <w:shd w:val="clear" w:color="auto" w:fill="D9D9D9" w:themeFill="background1" w:themeFillShade="D9"/>
          </w:tcPr>
          <w:p w:rsidR="006E0460" w:rsidRPr="006E0460" w:rsidRDefault="006E0460">
            <w:pPr>
              <w:rPr>
                <w:b/>
              </w:rPr>
            </w:pPr>
            <w:r>
              <w:rPr>
                <w:b/>
              </w:rPr>
              <w:t>Product Description</w:t>
            </w:r>
            <w:r w:rsidR="0067247F">
              <w:rPr>
                <w:b/>
              </w:rPr>
              <w:t xml:space="preserve"> (Revised)</w:t>
            </w:r>
          </w:p>
        </w:tc>
      </w:tr>
      <w:tr w:rsidR="006E0460" w:rsidTr="00F0682C">
        <w:trPr>
          <w:trHeight w:val="8837"/>
        </w:trPr>
        <w:tc>
          <w:tcPr>
            <w:tcW w:w="9576" w:type="dxa"/>
          </w:tcPr>
          <w:p w:rsidR="00647E7A" w:rsidRDefault="00647E7A" w:rsidP="00647E7A">
            <w:r>
              <w:t xml:space="preserve">The product decided upon is a rice burrito filled with ingredients from various cuisines to create a nutritious, bite-sized snack to eat on-the-go.  Ideas for cuisines to include inside the rice ball include Chinese, Japanese, Indian, and Mediterranean.  </w:t>
            </w:r>
          </w:p>
          <w:p w:rsidR="006E0460" w:rsidRDefault="006E0460"/>
        </w:tc>
      </w:tr>
    </w:tbl>
    <w:p w:rsidR="006E0460" w:rsidRDefault="006E0460"/>
    <w:p w:rsidR="006E0460" w:rsidRDefault="006E0460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28"/>
        <w:gridCol w:w="3348"/>
      </w:tblGrid>
      <w:tr w:rsidR="006E0460" w:rsidTr="006E0460">
        <w:tc>
          <w:tcPr>
            <w:tcW w:w="9576" w:type="dxa"/>
            <w:gridSpan w:val="2"/>
            <w:shd w:val="clear" w:color="auto" w:fill="D9D9D9" w:themeFill="background1" w:themeFillShade="D9"/>
          </w:tcPr>
          <w:p w:rsidR="008C63CC" w:rsidRDefault="006E0460">
            <w:pPr>
              <w:rPr>
                <w:b/>
              </w:rPr>
            </w:pPr>
            <w:r>
              <w:rPr>
                <w:b/>
              </w:rPr>
              <w:lastRenderedPageBreak/>
              <w:t>Required Ingredients</w:t>
            </w:r>
            <w:r w:rsidR="008C63CC">
              <w:rPr>
                <w:b/>
              </w:rPr>
              <w:t xml:space="preserve"> and Expendables (sandwich bags, cheese cloth, etc</w:t>
            </w:r>
            <w:r w:rsidR="00ED37F9">
              <w:rPr>
                <w:b/>
              </w:rPr>
              <w:t>.</w:t>
            </w:r>
          </w:p>
          <w:p w:rsidR="006E0460" w:rsidRDefault="008C63CC">
            <w:r>
              <w:rPr>
                <w:b/>
              </w:rPr>
              <w:t>A</w:t>
            </w:r>
            <w:r w:rsidR="006E0460">
              <w:rPr>
                <w:b/>
              </w:rPr>
              <w:t>d</w:t>
            </w:r>
            <w:r>
              <w:rPr>
                <w:b/>
              </w:rPr>
              <w:t>d additional lines as necessary</w:t>
            </w:r>
          </w:p>
        </w:tc>
      </w:tr>
      <w:tr w:rsidR="006E0460" w:rsidTr="002528C6">
        <w:tc>
          <w:tcPr>
            <w:tcW w:w="6228" w:type="dxa"/>
          </w:tcPr>
          <w:p w:rsidR="006E0460" w:rsidRPr="006E0460" w:rsidRDefault="006E0460">
            <w:pPr>
              <w:rPr>
                <w:b/>
              </w:rPr>
            </w:pPr>
            <w:r>
              <w:rPr>
                <w:b/>
              </w:rPr>
              <w:t>Ingredient</w:t>
            </w:r>
          </w:p>
        </w:tc>
        <w:tc>
          <w:tcPr>
            <w:tcW w:w="3348" w:type="dxa"/>
          </w:tcPr>
          <w:p w:rsidR="002528C6" w:rsidRDefault="006E0460">
            <w:pPr>
              <w:rPr>
                <w:b/>
              </w:rPr>
            </w:pPr>
            <w:r>
              <w:rPr>
                <w:b/>
              </w:rPr>
              <w:t xml:space="preserve">Amount Required </w:t>
            </w:r>
          </w:p>
          <w:p w:rsidR="006E0460" w:rsidRPr="006E0460" w:rsidRDefault="006E0460">
            <w:pPr>
              <w:rPr>
                <w:b/>
              </w:rPr>
            </w:pPr>
            <w:r>
              <w:rPr>
                <w:b/>
              </w:rPr>
              <w:t>(g or mL)</w:t>
            </w:r>
          </w:p>
        </w:tc>
      </w:tr>
      <w:tr w:rsidR="006E0460" w:rsidTr="002528C6">
        <w:tc>
          <w:tcPr>
            <w:tcW w:w="6228" w:type="dxa"/>
          </w:tcPr>
          <w:p w:rsidR="006E0460" w:rsidRDefault="00647E7A">
            <w:r>
              <w:t>Sushi Rice</w:t>
            </w:r>
          </w:p>
        </w:tc>
        <w:tc>
          <w:tcPr>
            <w:tcW w:w="3348" w:type="dxa"/>
          </w:tcPr>
          <w:p w:rsidR="006E0460" w:rsidRDefault="00647E7A">
            <w:r>
              <w:t>4 cups = 800 g</w:t>
            </w:r>
          </w:p>
        </w:tc>
      </w:tr>
      <w:tr w:rsidR="006E0460" w:rsidTr="002528C6">
        <w:tc>
          <w:tcPr>
            <w:tcW w:w="6228" w:type="dxa"/>
          </w:tcPr>
          <w:p w:rsidR="006E0460" w:rsidRDefault="00647E7A">
            <w:r>
              <w:t>Salt (some left from last time)</w:t>
            </w:r>
          </w:p>
        </w:tc>
        <w:tc>
          <w:tcPr>
            <w:tcW w:w="3348" w:type="dxa"/>
          </w:tcPr>
          <w:p w:rsidR="006E0460" w:rsidRDefault="00647E7A">
            <w:r>
              <w:t>¼ teaspoon = 0.5g</w:t>
            </w:r>
          </w:p>
        </w:tc>
      </w:tr>
      <w:tr w:rsidR="006E0460" w:rsidTr="002528C6">
        <w:tc>
          <w:tcPr>
            <w:tcW w:w="6228" w:type="dxa"/>
          </w:tcPr>
          <w:p w:rsidR="006E0460" w:rsidRDefault="00647E7A">
            <w:r>
              <w:t>Seaweed (some left from last time)</w:t>
            </w:r>
          </w:p>
        </w:tc>
        <w:tc>
          <w:tcPr>
            <w:tcW w:w="3348" w:type="dxa"/>
          </w:tcPr>
          <w:p w:rsidR="006E0460" w:rsidRDefault="00647E7A">
            <w:r>
              <w:t>2 sheets = 5g</w:t>
            </w:r>
          </w:p>
        </w:tc>
      </w:tr>
      <w:tr w:rsidR="006E0460" w:rsidTr="002528C6">
        <w:tc>
          <w:tcPr>
            <w:tcW w:w="6228" w:type="dxa"/>
          </w:tcPr>
          <w:p w:rsidR="006E0460" w:rsidRDefault="00647E7A">
            <w:r>
              <w:t>Lettuce (some left from last time, but may have spoiled)</w:t>
            </w:r>
          </w:p>
        </w:tc>
        <w:tc>
          <w:tcPr>
            <w:tcW w:w="3348" w:type="dxa"/>
          </w:tcPr>
          <w:p w:rsidR="006E0460" w:rsidRDefault="00647E7A">
            <w:r>
              <w:t>8 leaves = 40g</w:t>
            </w:r>
          </w:p>
        </w:tc>
      </w:tr>
      <w:tr w:rsidR="006E0460" w:rsidTr="002528C6">
        <w:tc>
          <w:tcPr>
            <w:tcW w:w="6228" w:type="dxa"/>
          </w:tcPr>
          <w:p w:rsidR="006E0460" w:rsidRDefault="00647E7A">
            <w:r>
              <w:t>Hummus (some left from last time)</w:t>
            </w:r>
          </w:p>
        </w:tc>
        <w:tc>
          <w:tcPr>
            <w:tcW w:w="3348" w:type="dxa"/>
          </w:tcPr>
          <w:p w:rsidR="00647E7A" w:rsidRDefault="00647E7A">
            <w:r>
              <w:t>8 tablespoons = 40g</w:t>
            </w:r>
          </w:p>
        </w:tc>
      </w:tr>
      <w:tr w:rsidR="002528C6" w:rsidTr="002528C6">
        <w:tc>
          <w:tcPr>
            <w:tcW w:w="6228" w:type="dxa"/>
          </w:tcPr>
          <w:p w:rsidR="002528C6" w:rsidRDefault="00647E7A">
            <w:r>
              <w:t>Carrots (some left from last time, but may have spoiled)</w:t>
            </w:r>
          </w:p>
        </w:tc>
        <w:tc>
          <w:tcPr>
            <w:tcW w:w="3348" w:type="dxa"/>
          </w:tcPr>
          <w:p w:rsidR="002528C6" w:rsidRDefault="00647E7A">
            <w:r>
              <w:t>1 small = 50g</w:t>
            </w:r>
          </w:p>
        </w:tc>
      </w:tr>
      <w:tr w:rsidR="002528C6" w:rsidTr="002528C6">
        <w:tc>
          <w:tcPr>
            <w:tcW w:w="6228" w:type="dxa"/>
          </w:tcPr>
          <w:p w:rsidR="002528C6" w:rsidRDefault="00647E7A">
            <w:r>
              <w:t>Celery (some left from last time)</w:t>
            </w:r>
          </w:p>
        </w:tc>
        <w:tc>
          <w:tcPr>
            <w:tcW w:w="3348" w:type="dxa"/>
          </w:tcPr>
          <w:p w:rsidR="002528C6" w:rsidRDefault="00647E7A">
            <w:r>
              <w:t>1 stalk = 60g</w:t>
            </w:r>
          </w:p>
        </w:tc>
      </w:tr>
      <w:tr w:rsidR="002528C6" w:rsidTr="002528C6">
        <w:tc>
          <w:tcPr>
            <w:tcW w:w="6228" w:type="dxa"/>
          </w:tcPr>
          <w:p w:rsidR="002528C6" w:rsidRDefault="00647E7A">
            <w:r>
              <w:t>Green Bell Peppers</w:t>
            </w:r>
          </w:p>
        </w:tc>
        <w:tc>
          <w:tcPr>
            <w:tcW w:w="3348" w:type="dxa"/>
          </w:tcPr>
          <w:p w:rsidR="002528C6" w:rsidRDefault="00647E7A">
            <w:r>
              <w:t>1 = 200g</w:t>
            </w:r>
          </w:p>
        </w:tc>
      </w:tr>
      <w:tr w:rsidR="002528C6" w:rsidTr="002528C6">
        <w:tc>
          <w:tcPr>
            <w:tcW w:w="6228" w:type="dxa"/>
          </w:tcPr>
          <w:p w:rsidR="002528C6" w:rsidRDefault="00647E7A">
            <w:r>
              <w:t>Red Bell Peppers</w:t>
            </w:r>
          </w:p>
        </w:tc>
        <w:tc>
          <w:tcPr>
            <w:tcW w:w="3348" w:type="dxa"/>
          </w:tcPr>
          <w:p w:rsidR="002528C6" w:rsidRDefault="00647E7A">
            <w:r>
              <w:t>1 = 200g</w:t>
            </w:r>
          </w:p>
        </w:tc>
      </w:tr>
      <w:tr w:rsidR="00647E7A" w:rsidTr="002528C6">
        <w:tc>
          <w:tcPr>
            <w:tcW w:w="6228" w:type="dxa"/>
          </w:tcPr>
          <w:p w:rsidR="00647E7A" w:rsidRDefault="00647E7A">
            <w:r>
              <w:t>Feta cheese (some left from last time)</w:t>
            </w:r>
          </w:p>
        </w:tc>
        <w:tc>
          <w:tcPr>
            <w:tcW w:w="3348" w:type="dxa"/>
          </w:tcPr>
          <w:p w:rsidR="00647E7A" w:rsidRDefault="00647E7A">
            <w:r>
              <w:t>4 cubic inch = 68g</w:t>
            </w:r>
          </w:p>
        </w:tc>
      </w:tr>
      <w:tr w:rsidR="00647E7A" w:rsidTr="002528C6">
        <w:tc>
          <w:tcPr>
            <w:tcW w:w="6228" w:type="dxa"/>
          </w:tcPr>
          <w:p w:rsidR="00647E7A" w:rsidRDefault="00647E7A">
            <w:r>
              <w:t>Sundried tomatoes (some left from last time)</w:t>
            </w:r>
          </w:p>
        </w:tc>
        <w:tc>
          <w:tcPr>
            <w:tcW w:w="3348" w:type="dxa"/>
          </w:tcPr>
          <w:p w:rsidR="00647E7A" w:rsidRDefault="00647E7A">
            <w:r>
              <w:t>32 pieces = 32g</w:t>
            </w:r>
          </w:p>
        </w:tc>
      </w:tr>
      <w:tr w:rsidR="00647E7A" w:rsidTr="002528C6">
        <w:tc>
          <w:tcPr>
            <w:tcW w:w="6228" w:type="dxa"/>
          </w:tcPr>
          <w:p w:rsidR="00647E7A" w:rsidRDefault="00647E7A">
            <w:r>
              <w:t>Flavorless gelatin (some left from last time)</w:t>
            </w:r>
          </w:p>
        </w:tc>
        <w:tc>
          <w:tcPr>
            <w:tcW w:w="3348" w:type="dxa"/>
          </w:tcPr>
          <w:p w:rsidR="00647E7A" w:rsidRDefault="00647E7A">
            <w:r>
              <w:t>1 package = 28g</w:t>
            </w:r>
          </w:p>
        </w:tc>
      </w:tr>
      <w:tr w:rsidR="00647E7A" w:rsidTr="002528C6">
        <w:tc>
          <w:tcPr>
            <w:tcW w:w="6228" w:type="dxa"/>
          </w:tcPr>
          <w:p w:rsidR="00647E7A" w:rsidRDefault="00647E7A">
            <w:r>
              <w:t>Vegetable oil (spray; some left from last time)</w:t>
            </w:r>
          </w:p>
        </w:tc>
        <w:tc>
          <w:tcPr>
            <w:tcW w:w="3348" w:type="dxa"/>
          </w:tcPr>
          <w:p w:rsidR="00647E7A" w:rsidRDefault="00647E7A">
            <w:r>
              <w:t>2 tablespoons = 28g</w:t>
            </w:r>
          </w:p>
        </w:tc>
      </w:tr>
      <w:tr w:rsidR="001E12D3" w:rsidTr="002528C6">
        <w:tc>
          <w:tcPr>
            <w:tcW w:w="6228" w:type="dxa"/>
          </w:tcPr>
          <w:p w:rsidR="001E12D3" w:rsidRDefault="001E12D3">
            <w:r>
              <w:t xml:space="preserve">Soy sauce </w:t>
            </w:r>
          </w:p>
        </w:tc>
        <w:tc>
          <w:tcPr>
            <w:tcW w:w="3348" w:type="dxa"/>
          </w:tcPr>
          <w:p w:rsidR="001E12D3" w:rsidRDefault="001E12D3">
            <w:r>
              <w:t xml:space="preserve">2 tablespoons = </w:t>
            </w:r>
            <w:r w:rsidR="00243701">
              <w:t>32g</w:t>
            </w:r>
          </w:p>
        </w:tc>
      </w:tr>
    </w:tbl>
    <w:p w:rsidR="006E0460" w:rsidRDefault="006E0460"/>
    <w:p w:rsidR="002528C6" w:rsidRDefault="002528C6"/>
    <w:p w:rsidR="002528C6" w:rsidRDefault="002528C6"/>
    <w:p w:rsidR="002528C6" w:rsidRDefault="002528C6"/>
    <w:p w:rsidR="002528C6" w:rsidRDefault="002528C6"/>
    <w:p w:rsidR="002528C6" w:rsidRDefault="002528C6"/>
    <w:p w:rsidR="002528C6" w:rsidRDefault="002528C6"/>
    <w:p w:rsidR="002528C6" w:rsidRDefault="002528C6"/>
    <w:p w:rsidR="002528C6" w:rsidRDefault="002528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28"/>
        <w:gridCol w:w="3348"/>
      </w:tblGrid>
      <w:tr w:rsidR="002528C6" w:rsidTr="001E12D3">
        <w:tc>
          <w:tcPr>
            <w:tcW w:w="9576" w:type="dxa"/>
            <w:gridSpan w:val="2"/>
            <w:shd w:val="clear" w:color="auto" w:fill="D9D9D9" w:themeFill="background1" w:themeFillShade="D9"/>
          </w:tcPr>
          <w:p w:rsidR="002528C6" w:rsidRDefault="002528C6" w:rsidP="002528C6">
            <w:r>
              <w:rPr>
                <w:b/>
              </w:rPr>
              <w:t>Required Equipment (add additional lines as necessary)</w:t>
            </w:r>
          </w:p>
        </w:tc>
      </w:tr>
      <w:tr w:rsidR="002528C6" w:rsidTr="001E12D3">
        <w:tc>
          <w:tcPr>
            <w:tcW w:w="6228" w:type="dxa"/>
          </w:tcPr>
          <w:p w:rsidR="002528C6" w:rsidRPr="006E0460" w:rsidRDefault="002528C6" w:rsidP="001E12D3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3348" w:type="dxa"/>
          </w:tcPr>
          <w:p w:rsidR="002528C6" w:rsidRPr="006E0460" w:rsidRDefault="002528C6" w:rsidP="001E12D3">
            <w:pPr>
              <w:rPr>
                <w:b/>
              </w:rPr>
            </w:pPr>
            <w:r>
              <w:rPr>
                <w:b/>
              </w:rPr>
              <w:t>Specifications (if any)</w:t>
            </w:r>
          </w:p>
        </w:tc>
      </w:tr>
      <w:tr w:rsidR="002528C6" w:rsidTr="001E12D3">
        <w:tc>
          <w:tcPr>
            <w:tcW w:w="6228" w:type="dxa"/>
          </w:tcPr>
          <w:p w:rsidR="002528C6" w:rsidRDefault="00647E7A" w:rsidP="001E12D3">
            <w:r>
              <w:t>Stovetop</w:t>
            </w:r>
          </w:p>
        </w:tc>
        <w:tc>
          <w:tcPr>
            <w:tcW w:w="3348" w:type="dxa"/>
          </w:tcPr>
          <w:p w:rsidR="002528C6" w:rsidRDefault="002528C6" w:rsidP="001E12D3"/>
        </w:tc>
      </w:tr>
      <w:tr w:rsidR="002528C6" w:rsidTr="001E12D3">
        <w:tc>
          <w:tcPr>
            <w:tcW w:w="6228" w:type="dxa"/>
          </w:tcPr>
          <w:p w:rsidR="002528C6" w:rsidRDefault="00647E7A" w:rsidP="001E12D3">
            <w:r>
              <w:t>M</w:t>
            </w:r>
            <w:r w:rsidR="002528C6">
              <w:t>ixing bowls</w:t>
            </w:r>
            <w:r w:rsidR="00D34AF9">
              <w:t xml:space="preserve"> x 3</w:t>
            </w:r>
          </w:p>
        </w:tc>
        <w:tc>
          <w:tcPr>
            <w:tcW w:w="3348" w:type="dxa"/>
          </w:tcPr>
          <w:p w:rsidR="002528C6" w:rsidRDefault="002528C6" w:rsidP="001E12D3">
            <w:r>
              <w:t>Quart or larger volume</w:t>
            </w:r>
          </w:p>
        </w:tc>
      </w:tr>
      <w:tr w:rsidR="002528C6" w:rsidTr="001E12D3">
        <w:tc>
          <w:tcPr>
            <w:tcW w:w="6228" w:type="dxa"/>
          </w:tcPr>
          <w:p w:rsidR="002528C6" w:rsidRDefault="00647E7A" w:rsidP="00647E7A">
            <w:r>
              <w:t>M</w:t>
            </w:r>
            <w:r w:rsidR="002528C6">
              <w:t>easuring spoons</w:t>
            </w:r>
          </w:p>
        </w:tc>
        <w:tc>
          <w:tcPr>
            <w:tcW w:w="3348" w:type="dxa"/>
          </w:tcPr>
          <w:p w:rsidR="002528C6" w:rsidRDefault="002528C6" w:rsidP="001E12D3">
            <w:r>
              <w:t xml:space="preserve">1 tsp to 1 </w:t>
            </w:r>
            <w:proofErr w:type="spellStart"/>
            <w:r>
              <w:t>tbl</w:t>
            </w:r>
            <w:proofErr w:type="spellEnd"/>
            <w:r w:rsidR="00D34AF9">
              <w:t>, one each</w:t>
            </w:r>
          </w:p>
        </w:tc>
      </w:tr>
      <w:tr w:rsidR="002528C6" w:rsidTr="001E12D3">
        <w:tc>
          <w:tcPr>
            <w:tcW w:w="6228" w:type="dxa"/>
          </w:tcPr>
          <w:p w:rsidR="002528C6" w:rsidRDefault="00647E7A" w:rsidP="00647E7A">
            <w:r>
              <w:t>B</w:t>
            </w:r>
            <w:r w:rsidR="002528C6">
              <w:t>alance</w:t>
            </w:r>
          </w:p>
        </w:tc>
        <w:tc>
          <w:tcPr>
            <w:tcW w:w="3348" w:type="dxa"/>
          </w:tcPr>
          <w:p w:rsidR="002528C6" w:rsidRDefault="002528C6" w:rsidP="001E12D3"/>
        </w:tc>
      </w:tr>
      <w:tr w:rsidR="002528C6" w:rsidTr="001E12D3">
        <w:tc>
          <w:tcPr>
            <w:tcW w:w="6228" w:type="dxa"/>
          </w:tcPr>
          <w:p w:rsidR="002528C6" w:rsidRDefault="00647E7A" w:rsidP="001E12D3">
            <w:r>
              <w:t>Rice Cooker</w:t>
            </w:r>
          </w:p>
        </w:tc>
        <w:tc>
          <w:tcPr>
            <w:tcW w:w="3348" w:type="dxa"/>
          </w:tcPr>
          <w:p w:rsidR="002528C6" w:rsidRDefault="00647E7A" w:rsidP="001E12D3">
            <w:r>
              <w:t>1 pint or larger volume</w:t>
            </w:r>
          </w:p>
        </w:tc>
      </w:tr>
      <w:tr w:rsidR="002528C6" w:rsidTr="001E12D3">
        <w:tc>
          <w:tcPr>
            <w:tcW w:w="6228" w:type="dxa"/>
          </w:tcPr>
          <w:p w:rsidR="002528C6" w:rsidRDefault="00647E7A" w:rsidP="001E12D3">
            <w:r>
              <w:t>Plastic wrap or wax paper</w:t>
            </w:r>
          </w:p>
        </w:tc>
        <w:tc>
          <w:tcPr>
            <w:tcW w:w="3348" w:type="dxa"/>
          </w:tcPr>
          <w:p w:rsidR="002528C6" w:rsidRDefault="002528C6" w:rsidP="001E12D3"/>
        </w:tc>
      </w:tr>
      <w:tr w:rsidR="002528C6" w:rsidTr="001E12D3">
        <w:tc>
          <w:tcPr>
            <w:tcW w:w="6228" w:type="dxa"/>
          </w:tcPr>
          <w:p w:rsidR="002528C6" w:rsidRDefault="002528C6" w:rsidP="001E12D3"/>
        </w:tc>
        <w:tc>
          <w:tcPr>
            <w:tcW w:w="3348" w:type="dxa"/>
          </w:tcPr>
          <w:p w:rsidR="002528C6" w:rsidRDefault="002528C6" w:rsidP="001E12D3"/>
        </w:tc>
      </w:tr>
      <w:tr w:rsidR="002528C6" w:rsidTr="001E12D3">
        <w:tc>
          <w:tcPr>
            <w:tcW w:w="6228" w:type="dxa"/>
          </w:tcPr>
          <w:p w:rsidR="002528C6" w:rsidRDefault="002528C6" w:rsidP="001E12D3"/>
        </w:tc>
        <w:tc>
          <w:tcPr>
            <w:tcW w:w="3348" w:type="dxa"/>
          </w:tcPr>
          <w:p w:rsidR="002528C6" w:rsidRDefault="002528C6" w:rsidP="001E12D3"/>
        </w:tc>
      </w:tr>
      <w:tr w:rsidR="002528C6" w:rsidTr="001E12D3">
        <w:tc>
          <w:tcPr>
            <w:tcW w:w="6228" w:type="dxa"/>
          </w:tcPr>
          <w:p w:rsidR="002528C6" w:rsidRDefault="002528C6" w:rsidP="001E12D3"/>
        </w:tc>
        <w:tc>
          <w:tcPr>
            <w:tcW w:w="3348" w:type="dxa"/>
          </w:tcPr>
          <w:p w:rsidR="002528C6" w:rsidRDefault="002528C6" w:rsidP="001E12D3"/>
        </w:tc>
      </w:tr>
    </w:tbl>
    <w:p w:rsidR="002528C6" w:rsidRDefault="002528C6"/>
    <w:p w:rsidR="002528C6" w:rsidRDefault="002528C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528C6" w:rsidTr="001E12D3">
        <w:tc>
          <w:tcPr>
            <w:tcW w:w="9576" w:type="dxa"/>
            <w:shd w:val="clear" w:color="auto" w:fill="D9D9D9" w:themeFill="background1" w:themeFillShade="D9"/>
          </w:tcPr>
          <w:p w:rsidR="002528C6" w:rsidRPr="006E0460" w:rsidRDefault="002528C6" w:rsidP="001E12D3">
            <w:pPr>
              <w:rPr>
                <w:b/>
              </w:rPr>
            </w:pPr>
            <w:r>
              <w:rPr>
                <w:b/>
              </w:rPr>
              <w:lastRenderedPageBreak/>
              <w:t>Procedure</w:t>
            </w:r>
          </w:p>
        </w:tc>
      </w:tr>
      <w:tr w:rsidR="002528C6" w:rsidTr="0058257D">
        <w:trPr>
          <w:trHeight w:val="10862"/>
        </w:trPr>
        <w:tc>
          <w:tcPr>
            <w:tcW w:w="9576" w:type="dxa"/>
          </w:tcPr>
          <w:p w:rsidR="00647E7A" w:rsidRPr="00647E7A" w:rsidRDefault="00647E7A" w:rsidP="00647E7A">
            <w:pPr>
              <w:numPr>
                <w:ilvl w:val="0"/>
                <w:numId w:val="1"/>
              </w:numPr>
              <w:textAlignment w:val="baseline"/>
              <w:rPr>
                <w:rFonts w:eastAsia="Times New Roman"/>
                <w:color w:val="000000"/>
              </w:rPr>
            </w:pPr>
            <w:r w:rsidRPr="00647E7A">
              <w:rPr>
                <w:rFonts w:eastAsia="Times New Roman"/>
                <w:color w:val="000000"/>
              </w:rPr>
              <w:t>Cook rice with rice cooker or saucepan</w:t>
            </w:r>
          </w:p>
          <w:p w:rsidR="00647E7A" w:rsidRPr="00647E7A" w:rsidRDefault="00647E7A" w:rsidP="00647E7A">
            <w:pPr>
              <w:numPr>
                <w:ilvl w:val="0"/>
                <w:numId w:val="1"/>
              </w:numPr>
              <w:textAlignment w:val="baseline"/>
              <w:rPr>
                <w:rFonts w:eastAsia="Times New Roman"/>
                <w:color w:val="000000"/>
              </w:rPr>
            </w:pPr>
            <w:r w:rsidRPr="00647E7A">
              <w:rPr>
                <w:rFonts w:eastAsia="Times New Roman"/>
                <w:color w:val="000000"/>
              </w:rPr>
              <w:t>Mix the desired fillings and form into a ball shape using the Nori seaweed sheet</w:t>
            </w:r>
            <w:r>
              <w:rPr>
                <w:rFonts w:eastAsia="Times New Roman"/>
                <w:color w:val="000000"/>
              </w:rPr>
              <w:t xml:space="preserve"> and/or a leaf of lettuce</w:t>
            </w:r>
            <w:r w:rsidRPr="00647E7A">
              <w:rPr>
                <w:rFonts w:eastAsia="Times New Roman"/>
                <w:color w:val="000000"/>
              </w:rPr>
              <w:t>.</w:t>
            </w:r>
          </w:p>
          <w:p w:rsidR="00647E7A" w:rsidRPr="00647E7A" w:rsidRDefault="00647E7A" w:rsidP="00647E7A">
            <w:pPr>
              <w:numPr>
                <w:ilvl w:val="0"/>
                <w:numId w:val="1"/>
              </w:numPr>
              <w:textAlignment w:val="baseline"/>
              <w:rPr>
                <w:rFonts w:eastAsia="Times New Roman"/>
                <w:color w:val="000000"/>
              </w:rPr>
            </w:pPr>
            <w:r w:rsidRPr="00647E7A">
              <w:rPr>
                <w:rFonts w:eastAsia="Times New Roman"/>
                <w:color w:val="000000"/>
              </w:rPr>
              <w:t>Coat rice with the desired water-activity control method.</w:t>
            </w:r>
          </w:p>
          <w:p w:rsidR="00647E7A" w:rsidRPr="00647E7A" w:rsidRDefault="00647E7A" w:rsidP="00647E7A">
            <w:pPr>
              <w:numPr>
                <w:ilvl w:val="0"/>
                <w:numId w:val="1"/>
              </w:numPr>
              <w:textAlignment w:val="baseline"/>
              <w:rPr>
                <w:rFonts w:eastAsia="Times New Roman"/>
                <w:color w:val="000000"/>
              </w:rPr>
            </w:pPr>
            <w:r w:rsidRPr="00647E7A">
              <w:rPr>
                <w:rFonts w:eastAsia="Times New Roman"/>
                <w:color w:val="000000"/>
              </w:rPr>
              <w:t>With a small amount of rice in hands, form the rice around the fillings to completely cover them.</w:t>
            </w:r>
          </w:p>
          <w:p w:rsidR="00647E7A" w:rsidRPr="00647E7A" w:rsidRDefault="00647E7A" w:rsidP="00647E7A">
            <w:pPr>
              <w:numPr>
                <w:ilvl w:val="0"/>
                <w:numId w:val="1"/>
              </w:numPr>
              <w:textAlignment w:val="baseline"/>
              <w:rPr>
                <w:rFonts w:eastAsia="Times New Roman"/>
                <w:color w:val="000000"/>
              </w:rPr>
            </w:pPr>
            <w:r w:rsidRPr="00647E7A">
              <w:rPr>
                <w:rFonts w:eastAsia="Times New Roman"/>
                <w:color w:val="000000"/>
              </w:rPr>
              <w:t xml:space="preserve">Use a sheet of </w:t>
            </w:r>
            <w:r>
              <w:rPr>
                <w:rFonts w:eastAsia="Times New Roman"/>
                <w:color w:val="000000"/>
              </w:rPr>
              <w:t>wax paper</w:t>
            </w:r>
            <w:r w:rsidRPr="00647E7A">
              <w:rPr>
                <w:rFonts w:eastAsia="Times New Roman"/>
                <w:color w:val="000000"/>
              </w:rPr>
              <w:t xml:space="preserve"> t</w:t>
            </w:r>
            <w:r w:rsidR="001E12D3">
              <w:rPr>
                <w:rFonts w:eastAsia="Times New Roman"/>
                <w:color w:val="000000"/>
              </w:rPr>
              <w:t>o wrap up ball of rice</w:t>
            </w:r>
            <w:r w:rsidRPr="00647E7A">
              <w:rPr>
                <w:rFonts w:eastAsia="Times New Roman"/>
                <w:color w:val="000000"/>
              </w:rPr>
              <w:t>.</w:t>
            </w:r>
          </w:p>
          <w:p w:rsidR="00647E7A" w:rsidRPr="00647E7A" w:rsidRDefault="00647E7A" w:rsidP="00647E7A">
            <w:pPr>
              <w:numPr>
                <w:ilvl w:val="0"/>
                <w:numId w:val="1"/>
              </w:numPr>
              <w:spacing w:before="100" w:beforeAutospacing="1" w:after="100" w:afterAutospacing="1"/>
              <w:textAlignment w:val="baseline"/>
              <w:rPr>
                <w:rFonts w:eastAsia="Times New Roman"/>
                <w:color w:val="000000"/>
              </w:rPr>
            </w:pPr>
            <w:r w:rsidRPr="00647E7A">
              <w:rPr>
                <w:rFonts w:eastAsia="Times New Roman"/>
                <w:color w:val="000000"/>
              </w:rPr>
              <w:t xml:space="preserve">Sprinkle some sesame seeds or cut up </w:t>
            </w:r>
            <w:proofErr w:type="spellStart"/>
            <w:r w:rsidRPr="00647E7A">
              <w:rPr>
                <w:rFonts w:eastAsia="Times New Roman"/>
                <w:color w:val="000000"/>
              </w:rPr>
              <w:t>shiso</w:t>
            </w:r>
            <w:proofErr w:type="spellEnd"/>
            <w:r w:rsidRPr="00647E7A">
              <w:rPr>
                <w:rFonts w:eastAsia="Times New Roman"/>
                <w:color w:val="000000"/>
              </w:rPr>
              <w:t xml:space="preserve"> leaves to put on rice for extra flavor (optional).</w:t>
            </w:r>
          </w:p>
          <w:p w:rsidR="002528C6" w:rsidRDefault="002528C6" w:rsidP="001E12D3"/>
        </w:tc>
      </w:tr>
    </w:tbl>
    <w:p w:rsidR="0058257D" w:rsidRDefault="0058257D"/>
    <w:p w:rsidR="0058257D" w:rsidRDefault="0058257D">
      <w:r>
        <w:br w:type="page"/>
      </w:r>
    </w:p>
    <w:p w:rsidR="002528C6" w:rsidRDefault="002528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528C6" w:rsidTr="001E12D3">
        <w:tc>
          <w:tcPr>
            <w:tcW w:w="9576" w:type="dxa"/>
            <w:shd w:val="clear" w:color="auto" w:fill="D9D9D9" w:themeFill="background1" w:themeFillShade="D9"/>
          </w:tcPr>
          <w:p w:rsidR="002528C6" w:rsidRPr="006E0460" w:rsidRDefault="002528C6" w:rsidP="001E12D3">
            <w:pPr>
              <w:rPr>
                <w:b/>
              </w:rPr>
            </w:pPr>
            <w:r>
              <w:rPr>
                <w:b/>
              </w:rPr>
              <w:t>Variants (list variants you will try and how your changes affect the procedure)</w:t>
            </w:r>
          </w:p>
        </w:tc>
      </w:tr>
      <w:tr w:rsidR="002528C6" w:rsidTr="002528C6">
        <w:trPr>
          <w:trHeight w:val="5300"/>
        </w:trPr>
        <w:tc>
          <w:tcPr>
            <w:tcW w:w="9576" w:type="dxa"/>
          </w:tcPr>
          <w:p w:rsidR="002528C6" w:rsidRDefault="002528C6" w:rsidP="001E12D3"/>
          <w:p w:rsidR="00243701" w:rsidRDefault="00243701" w:rsidP="00243701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We will vary the ingredients included in the center to create different flavors for the rice balls (Step 2).</w:t>
            </w:r>
          </w:p>
          <w:p w:rsidR="00243701" w:rsidRDefault="00243701" w:rsidP="00243701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>We will vary the method to control the water activity between the rice and the central flavors (painting inside with egg whites, spraying center with vegetable oil, painting a thin layer of flavorless gelatin, using rice paper to wrap central ingredients) (Step 3).</w:t>
            </w:r>
          </w:p>
          <w:p w:rsidR="00243701" w:rsidRDefault="00243701" w:rsidP="00243701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textAlignment w:val="baseline"/>
              <w:rPr>
                <w:color w:val="000000"/>
              </w:rPr>
            </w:pPr>
            <w:r>
              <w:rPr>
                <w:color w:val="000000"/>
              </w:rPr>
              <w:t xml:space="preserve">We will vary the ratio of the mass of the rice to the total mass of the internal ingredients to produce the healthiest and sturdiest rice ball possible (Steps 1 and 2). </w:t>
            </w:r>
          </w:p>
          <w:p w:rsidR="002528C6" w:rsidRDefault="002528C6" w:rsidP="0058257D"/>
        </w:tc>
      </w:tr>
    </w:tbl>
    <w:p w:rsidR="002528C6" w:rsidRDefault="002528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528C6" w:rsidTr="001E12D3">
        <w:tc>
          <w:tcPr>
            <w:tcW w:w="9576" w:type="dxa"/>
            <w:shd w:val="clear" w:color="auto" w:fill="D9D9D9" w:themeFill="background1" w:themeFillShade="D9"/>
          </w:tcPr>
          <w:p w:rsidR="002528C6" w:rsidRPr="006E0460" w:rsidRDefault="0067247F" w:rsidP="00D34AF9">
            <w:pPr>
              <w:rPr>
                <w:b/>
              </w:rPr>
            </w:pPr>
            <w:r>
              <w:rPr>
                <w:b/>
              </w:rPr>
              <w:t>Sensory Evaluation Plan</w:t>
            </w:r>
          </w:p>
        </w:tc>
      </w:tr>
      <w:tr w:rsidR="002528C6" w:rsidTr="0058257D">
        <w:trPr>
          <w:trHeight w:val="5777"/>
        </w:trPr>
        <w:tc>
          <w:tcPr>
            <w:tcW w:w="9576" w:type="dxa"/>
          </w:tcPr>
          <w:p w:rsidR="002528C6" w:rsidRDefault="002528C6" w:rsidP="001E12D3"/>
          <w:p w:rsidR="00D13661" w:rsidRDefault="00243701" w:rsidP="00243701">
            <w:pPr>
              <w:pStyle w:val="ListParagraph"/>
              <w:numPr>
                <w:ilvl w:val="0"/>
                <w:numId w:val="3"/>
              </w:numPr>
            </w:pPr>
            <w:bookmarkStart w:id="0" w:name="_GoBack"/>
            <w:bookmarkEnd w:id="0"/>
            <w:r>
              <w:t>On a scale of 1-10 how appealing is the appearance of the rice burrito?</w:t>
            </w:r>
          </w:p>
          <w:p w:rsidR="00243701" w:rsidRDefault="00243701" w:rsidP="00243701">
            <w:pPr>
              <w:pStyle w:val="ListParagraph"/>
              <w:numPr>
                <w:ilvl w:val="0"/>
                <w:numId w:val="3"/>
              </w:numPr>
            </w:pPr>
            <w:r>
              <w:t xml:space="preserve">On a scale of 1-10 how appetizing is </w:t>
            </w:r>
            <w:r>
              <w:t>the texture of the rice burrito</w:t>
            </w:r>
            <w:r>
              <w:t>?</w:t>
            </w:r>
          </w:p>
          <w:p w:rsidR="00243701" w:rsidRDefault="00243701" w:rsidP="00243701">
            <w:pPr>
              <w:pStyle w:val="ListParagraph"/>
              <w:numPr>
                <w:ilvl w:val="0"/>
                <w:numId w:val="3"/>
              </w:numPr>
            </w:pPr>
            <w:r>
              <w:t>On a scale of 1-10 how is the taste of the rice?</w:t>
            </w:r>
          </w:p>
          <w:p w:rsidR="00243701" w:rsidRDefault="00243701" w:rsidP="00243701">
            <w:pPr>
              <w:pStyle w:val="ListParagraph"/>
              <w:numPr>
                <w:ilvl w:val="0"/>
                <w:numId w:val="3"/>
              </w:numPr>
            </w:pPr>
            <w:r>
              <w:t>On a scale of 1-10 how is the taste of the filling?</w:t>
            </w:r>
          </w:p>
          <w:p w:rsidR="00243701" w:rsidRDefault="00243701" w:rsidP="00243701">
            <w:pPr>
              <w:pStyle w:val="ListParagraph"/>
              <w:numPr>
                <w:ilvl w:val="0"/>
                <w:numId w:val="3"/>
              </w:numPr>
            </w:pPr>
            <w:r>
              <w:t>On a scale of 1-10 how well do the rice and filling tastes go together?</w:t>
            </w:r>
          </w:p>
          <w:p w:rsidR="00033662" w:rsidRDefault="00033662" w:rsidP="00243701">
            <w:pPr>
              <w:pStyle w:val="ListParagraph"/>
              <w:numPr>
                <w:ilvl w:val="0"/>
                <w:numId w:val="3"/>
              </w:numPr>
            </w:pPr>
            <w:r>
              <w:t>On a scale of 1-10 how appetizing is the rice burrito at room temperature?</w:t>
            </w:r>
          </w:p>
          <w:p w:rsidR="00243701" w:rsidRDefault="00243701" w:rsidP="00243701">
            <w:pPr>
              <w:pStyle w:val="ListParagraph"/>
              <w:numPr>
                <w:ilvl w:val="0"/>
                <w:numId w:val="3"/>
              </w:numPr>
            </w:pPr>
            <w:r>
              <w:t>On a scale of 1-10 how likely would you be to take this snack on the go?</w:t>
            </w:r>
          </w:p>
          <w:p w:rsidR="00243701" w:rsidRDefault="00243701" w:rsidP="00243701">
            <w:pPr>
              <w:pStyle w:val="ListParagraph"/>
              <w:numPr>
                <w:ilvl w:val="0"/>
                <w:numId w:val="3"/>
              </w:numPr>
            </w:pPr>
            <w:r>
              <w:t>On a scale of $0-$10 how much would you pay for this snack?</w:t>
            </w:r>
          </w:p>
          <w:p w:rsidR="002528C6" w:rsidRDefault="002528C6" w:rsidP="00033662"/>
        </w:tc>
      </w:tr>
    </w:tbl>
    <w:p w:rsidR="002528C6" w:rsidRDefault="002528C6"/>
    <w:sectPr w:rsidR="002528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786193"/>
    <w:multiLevelType w:val="hybridMultilevel"/>
    <w:tmpl w:val="0B4A5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C63635"/>
    <w:multiLevelType w:val="multilevel"/>
    <w:tmpl w:val="8B886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BAB2C8D"/>
    <w:multiLevelType w:val="multilevel"/>
    <w:tmpl w:val="CE288A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MDYwsjAwMrO0NDNV0lEKTi0uzszPAykwrAUAwEaEpiwAAAA="/>
  </w:docVars>
  <w:rsids>
    <w:rsidRoot w:val="006E0460"/>
    <w:rsid w:val="00033662"/>
    <w:rsid w:val="001E12D3"/>
    <w:rsid w:val="00204202"/>
    <w:rsid w:val="00243701"/>
    <w:rsid w:val="002528C6"/>
    <w:rsid w:val="00392899"/>
    <w:rsid w:val="0058257D"/>
    <w:rsid w:val="00594F82"/>
    <w:rsid w:val="00640556"/>
    <w:rsid w:val="00647E7A"/>
    <w:rsid w:val="0067247F"/>
    <w:rsid w:val="006E0460"/>
    <w:rsid w:val="008C63CC"/>
    <w:rsid w:val="009F7162"/>
    <w:rsid w:val="00A26DFB"/>
    <w:rsid w:val="00B655D6"/>
    <w:rsid w:val="00C76BFA"/>
    <w:rsid w:val="00D13661"/>
    <w:rsid w:val="00D34AF9"/>
    <w:rsid w:val="00EB2692"/>
    <w:rsid w:val="00EC7AF9"/>
    <w:rsid w:val="00ED37F9"/>
    <w:rsid w:val="00F06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40B96"/>
  <w15:docId w15:val="{19D45728-AF25-43AE-A827-85573CAB7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640556"/>
    <w:pPr>
      <w:spacing w:after="200"/>
    </w:pPr>
    <w:rPr>
      <w:rFonts w:eastAsia="Times New Roman"/>
      <w:b/>
      <w:bCs/>
      <w:color w:val="000000" w:themeColor="text1"/>
      <w:szCs w:val="18"/>
    </w:rPr>
  </w:style>
  <w:style w:type="table" w:styleId="TableGrid">
    <w:name w:val="Table Grid"/>
    <w:basedOn w:val="TableNormal"/>
    <w:uiPriority w:val="59"/>
    <w:rsid w:val="006E04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47E7A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2437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61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8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9848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77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ing Computer Network</Company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sier, Nathan S</dc:creator>
  <cp:lastModifiedBy>Kathryn Atherton</cp:lastModifiedBy>
  <cp:revision>8</cp:revision>
  <dcterms:created xsi:type="dcterms:W3CDTF">2014-11-03T16:15:00Z</dcterms:created>
  <dcterms:modified xsi:type="dcterms:W3CDTF">2016-11-01T20:11:00Z</dcterms:modified>
</cp:coreProperties>
</file>